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0987" w:rsidRDefault="007B0A1C" w:rsidP="007B0A1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0A1C">
        <w:rPr>
          <w:rFonts w:ascii="Times New Roman" w:hAnsi="Times New Roman" w:cs="Times New Roman"/>
          <w:b/>
          <w:sz w:val="24"/>
          <w:szCs w:val="24"/>
        </w:rPr>
        <w:t>CIST1300-001 (Assignment 2</w:t>
      </w:r>
      <w:r>
        <w:rPr>
          <w:rFonts w:ascii="Times New Roman" w:hAnsi="Times New Roman" w:cs="Times New Roman"/>
          <w:b/>
          <w:sz w:val="24"/>
          <w:szCs w:val="24"/>
        </w:rPr>
        <w:t>, Due 03/20/2019</w:t>
      </w:r>
      <w:r w:rsidRPr="007B0A1C">
        <w:rPr>
          <w:rFonts w:ascii="Times New Roman" w:hAnsi="Times New Roman" w:cs="Times New Roman"/>
          <w:b/>
          <w:sz w:val="24"/>
          <w:szCs w:val="24"/>
        </w:rPr>
        <w:t>)</w:t>
      </w:r>
    </w:p>
    <w:p w:rsidR="007B0A1C" w:rsidRDefault="007B0A1C" w:rsidP="007B0A1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B0A1C">
        <w:rPr>
          <w:rFonts w:ascii="Times New Roman" w:hAnsi="Times New Roman" w:cs="Times New Roman"/>
          <w:sz w:val="24"/>
          <w:szCs w:val="24"/>
        </w:rPr>
        <w:t xml:space="preserve">For this </w:t>
      </w:r>
      <w:r>
        <w:rPr>
          <w:rFonts w:ascii="Times New Roman" w:hAnsi="Times New Roman" w:cs="Times New Roman"/>
          <w:sz w:val="24"/>
          <w:szCs w:val="24"/>
        </w:rPr>
        <w:t>assignment, you can use HTML, CSS</w:t>
      </w:r>
      <w:r w:rsidR="008A6F0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A6F00">
        <w:rPr>
          <w:rFonts w:ascii="Times New Roman" w:hAnsi="Times New Roman" w:cs="Times New Roman"/>
          <w:noProof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Bootstrap. </w:t>
      </w:r>
    </w:p>
    <w:p w:rsidR="007B0A1C" w:rsidRDefault="007B0A1C" w:rsidP="007B0A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7B0A1C" w:rsidRDefault="007B0A1C" w:rsidP="007B0A1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 new folder “Assignment2” inside your repo. </w:t>
      </w:r>
    </w:p>
    <w:p w:rsidR="007B0A1C" w:rsidRDefault="007B0A1C" w:rsidP="007B0A1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 design a webpage, which allows users to take </w:t>
      </w:r>
      <w:r w:rsidR="008A6F00">
        <w:rPr>
          <w:rFonts w:ascii="Times New Roman" w:hAnsi="Times New Roman" w:cs="Times New Roman"/>
          <w:sz w:val="24"/>
          <w:szCs w:val="24"/>
        </w:rPr>
        <w:t xml:space="preserve">the </w:t>
      </w:r>
      <w:r w:rsidRPr="008A6F00">
        <w:rPr>
          <w:rFonts w:ascii="Times New Roman" w:hAnsi="Times New Roman" w:cs="Times New Roman"/>
          <w:noProof/>
          <w:sz w:val="24"/>
          <w:szCs w:val="24"/>
        </w:rPr>
        <w:t>online</w:t>
      </w:r>
      <w:r>
        <w:rPr>
          <w:rFonts w:ascii="Times New Roman" w:hAnsi="Times New Roman" w:cs="Times New Roman"/>
          <w:sz w:val="24"/>
          <w:szCs w:val="24"/>
        </w:rPr>
        <w:t xml:space="preserve"> quiz.  There should be at least 10 questions.</w:t>
      </w:r>
    </w:p>
    <w:p w:rsidR="007B0A1C" w:rsidRDefault="007B0A1C" w:rsidP="007B0A1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 out of 10 questions should be multiple choice questions (minimum 4 options), 4 questions should be true and false, and 1 question should allow users to type their answers.</w:t>
      </w:r>
    </w:p>
    <w:p w:rsidR="007B0A1C" w:rsidRDefault="008A6F00" w:rsidP="007B0A1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The u</w:t>
      </w:r>
      <w:r w:rsidR="007B0A1C" w:rsidRPr="008A6F00">
        <w:rPr>
          <w:rFonts w:ascii="Times New Roman" w:hAnsi="Times New Roman" w:cs="Times New Roman"/>
          <w:noProof/>
          <w:sz w:val="24"/>
          <w:szCs w:val="24"/>
        </w:rPr>
        <w:t>ser</w:t>
      </w:r>
      <w:r w:rsidR="007B0A1C">
        <w:rPr>
          <w:rFonts w:ascii="Times New Roman" w:hAnsi="Times New Roman" w:cs="Times New Roman"/>
          <w:sz w:val="24"/>
          <w:szCs w:val="24"/>
        </w:rPr>
        <w:t xml:space="preserve"> should answer all the questions, if a user doesn’t answer any question, ensure that once a user hits submit button he should get an alert via modal window saying “All questions should be answered” to proceed.</w:t>
      </w:r>
    </w:p>
    <w:p w:rsidR="007B0A1C" w:rsidRDefault="007B0A1C" w:rsidP="007B0A1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all your questions please use the </w:t>
      </w:r>
      <w:hyperlink r:id="rId5" w:history="1">
        <w:r w:rsidR="00487819" w:rsidRPr="003E79C5">
          <w:rPr>
            <w:rStyle w:val="Hyperlink"/>
            <w:rFonts w:ascii="Times New Roman" w:hAnsi="Times New Roman" w:cs="Times New Roman"/>
            <w:sz w:val="24"/>
            <w:szCs w:val="24"/>
          </w:rPr>
          <w:t>https://getbootstrap.com/docs/4.3/components/collapse/</w:t>
        </w:r>
      </w:hyperlink>
      <w:r w:rsidR="00487819">
        <w:rPr>
          <w:rFonts w:ascii="Times New Roman" w:hAnsi="Times New Roman" w:cs="Times New Roman"/>
          <w:sz w:val="24"/>
          <w:szCs w:val="24"/>
        </w:rPr>
        <w:t xml:space="preserve">  recommended Accordion.   When the page loads all the questions by default will not be visible, once a user clicks the button or question number, the question and answer section for that question will be visible.  The example is shown in </w:t>
      </w:r>
      <w:r w:rsidR="008A6F00">
        <w:rPr>
          <w:rFonts w:ascii="Times New Roman" w:hAnsi="Times New Roman" w:cs="Times New Roman"/>
          <w:sz w:val="24"/>
          <w:szCs w:val="24"/>
        </w:rPr>
        <w:t xml:space="preserve">the </w:t>
      </w:r>
      <w:r w:rsidR="00487819" w:rsidRPr="008A6F00">
        <w:rPr>
          <w:rFonts w:ascii="Times New Roman" w:hAnsi="Times New Roman" w:cs="Times New Roman"/>
          <w:noProof/>
          <w:sz w:val="24"/>
          <w:szCs w:val="24"/>
        </w:rPr>
        <w:t>bootstrap</w:t>
      </w:r>
      <w:r w:rsidR="00487819">
        <w:rPr>
          <w:rFonts w:ascii="Times New Roman" w:hAnsi="Times New Roman" w:cs="Times New Roman"/>
          <w:sz w:val="24"/>
          <w:szCs w:val="24"/>
        </w:rPr>
        <w:t xml:space="preserve"> component and there will be example code provided along with the assignment.</w:t>
      </w:r>
    </w:p>
    <w:p w:rsidR="00487819" w:rsidRDefault="00487819" w:rsidP="007B0A1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do add a progress bar on top of the quiz, which should show the user how much progress has been made. This assignment I just expect you to have the progress bar on top no need to update it. In assignment 3 and future once we learn </w:t>
      </w:r>
      <w:proofErr w:type="spellStart"/>
      <w:r>
        <w:rPr>
          <w:rFonts w:ascii="Times New Roman" w:hAnsi="Times New Roman" w:cs="Times New Roman"/>
          <w:sz w:val="24"/>
          <w:szCs w:val="24"/>
        </w:rPr>
        <w:t>javascrip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Jque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 will make the progress bar dynamic.</w:t>
      </w:r>
    </w:p>
    <w:p w:rsidR="008A6F00" w:rsidRDefault="008A6F00" w:rsidP="007B0A1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sting- For all the multiple choice questions 5 for this assignment, please ensure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8A6F00">
        <w:rPr>
          <w:rFonts w:ascii="Times New Roman" w:hAnsi="Times New Roman" w:cs="Times New Roman"/>
          <w:noProof/>
          <w:sz w:val="24"/>
          <w:szCs w:val="24"/>
        </w:rPr>
        <w:t>user</w:t>
      </w:r>
      <w:r>
        <w:rPr>
          <w:rFonts w:ascii="Times New Roman" w:hAnsi="Times New Roman" w:cs="Times New Roman"/>
          <w:sz w:val="24"/>
          <w:szCs w:val="24"/>
        </w:rPr>
        <w:t xml:space="preserve"> can select only one answer and do comment the correct answer for the instructor to test your website.</w:t>
      </w:r>
    </w:p>
    <w:p w:rsidR="008A6F00" w:rsidRDefault="008A6F00" w:rsidP="008A6F0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lete the reflection via slack and do make sure that the code is pushed an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8A6F00">
        <w:rPr>
          <w:rFonts w:ascii="Times New Roman" w:hAnsi="Times New Roman" w:cs="Times New Roman"/>
          <w:noProof/>
          <w:sz w:val="24"/>
          <w:szCs w:val="24"/>
        </w:rPr>
        <w:t>website</w:t>
      </w:r>
      <w:r>
        <w:rPr>
          <w:rFonts w:ascii="Times New Roman" w:hAnsi="Times New Roman" w:cs="Times New Roman"/>
          <w:sz w:val="24"/>
          <w:szCs w:val="24"/>
        </w:rPr>
        <w:t xml:space="preserve"> can be accessed via </w:t>
      </w:r>
      <w:r>
        <w:rPr>
          <w:rFonts w:ascii="Times New Roman" w:hAnsi="Times New Roman" w:cs="Times New Roman"/>
          <w:noProof/>
          <w:sz w:val="24"/>
          <w:szCs w:val="24"/>
        </w:rPr>
        <w:t>L</w:t>
      </w:r>
      <w:r w:rsidRPr="008A6F00">
        <w:rPr>
          <w:rFonts w:ascii="Times New Roman" w:hAnsi="Times New Roman" w:cs="Times New Roman"/>
          <w:noProof/>
          <w:sz w:val="24"/>
          <w:szCs w:val="24"/>
        </w:rPr>
        <w:t>oki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A6F00" w:rsidRDefault="008A6F00" w:rsidP="008A6F0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8A6F00" w:rsidRDefault="008A6F00" w:rsidP="008A6F0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ding Criteria-</w:t>
      </w:r>
    </w:p>
    <w:p w:rsidR="008A6F00" w:rsidRDefault="008A6F00" w:rsidP="008A6F0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bsite Functionality – 10pts</w:t>
      </w:r>
    </w:p>
    <w:p w:rsidR="008A6F00" w:rsidRDefault="008A6F00" w:rsidP="008A6F0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ign and Aesthetic view- 10pts</w:t>
      </w:r>
    </w:p>
    <w:p w:rsidR="008A6F00" w:rsidRPr="007B0A1C" w:rsidRDefault="008A6F00" w:rsidP="008A6F0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lection -5pts</w:t>
      </w:r>
    </w:p>
    <w:sectPr w:rsidR="008A6F00" w:rsidRPr="007B0A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734180"/>
    <w:multiLevelType w:val="hybridMultilevel"/>
    <w:tmpl w:val="297E14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6AA268A"/>
    <w:multiLevelType w:val="hybridMultilevel"/>
    <w:tmpl w:val="B6823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MjS3MLAwMTcwtTRS0lEKTi0uzszPAykwrAUAwOSr6SwAAAA="/>
  </w:docVars>
  <w:rsids>
    <w:rsidRoot w:val="007B0A1C"/>
    <w:rsid w:val="00487819"/>
    <w:rsid w:val="007B0A1C"/>
    <w:rsid w:val="008A6F00"/>
    <w:rsid w:val="009812C5"/>
    <w:rsid w:val="00E10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9A8F4"/>
  <w15:chartTrackingRefBased/>
  <w15:docId w15:val="{4FC80018-A6FF-4B47-B494-9F55D33E3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0A1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8781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etbootstrap.com/docs/4.3/components/collapse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77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ram Srinivasan</dc:creator>
  <cp:keywords/>
  <dc:description/>
  <cp:lastModifiedBy>Sriram Srinivasan</cp:lastModifiedBy>
  <cp:revision>1</cp:revision>
  <dcterms:created xsi:type="dcterms:W3CDTF">2019-03-06T04:56:00Z</dcterms:created>
  <dcterms:modified xsi:type="dcterms:W3CDTF">2019-03-06T05:26:00Z</dcterms:modified>
</cp:coreProperties>
</file>